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85E14" w14:paraId="319739E4" w14:textId="77777777" w:rsidTr="004C529B">
        <w:tc>
          <w:tcPr>
            <w:tcW w:w="4675" w:type="dxa"/>
          </w:tcPr>
          <w:p w14:paraId="1CF9CEF5" w14:textId="77777777" w:rsidR="00885E14" w:rsidRDefault="00885E14" w:rsidP="004C529B">
            <w:r>
              <w:t>Course</w:t>
            </w:r>
          </w:p>
        </w:tc>
        <w:tc>
          <w:tcPr>
            <w:tcW w:w="4675" w:type="dxa"/>
          </w:tcPr>
          <w:p w14:paraId="3685443A" w14:textId="77777777" w:rsidR="00885E14" w:rsidRDefault="00885E14" w:rsidP="004C529B">
            <w:r>
              <w:rPr>
                <w:rFonts w:asciiTheme="minorHAnsi" w:hAnsiTheme="minorHAnsi" w:cstheme="minorHAnsi"/>
                <w:w w:val="105"/>
              </w:rPr>
              <w:t>INFT1201</w:t>
            </w:r>
            <w:r w:rsidRPr="00CC015D">
              <w:rPr>
                <w:rFonts w:asciiTheme="minorHAnsi" w:hAnsiTheme="minorHAnsi" w:cstheme="minorHAnsi"/>
                <w:w w:val="105"/>
              </w:rPr>
              <w:t xml:space="preserve"> Hacking and Exploit</w:t>
            </w:r>
            <w:r>
              <w:rPr>
                <w:rFonts w:asciiTheme="minorHAnsi" w:hAnsiTheme="minorHAnsi" w:cstheme="minorHAnsi"/>
                <w:w w:val="105"/>
              </w:rPr>
              <w:t>s</w:t>
            </w:r>
          </w:p>
        </w:tc>
      </w:tr>
      <w:tr w:rsidR="00885E14" w14:paraId="60598090" w14:textId="77777777" w:rsidTr="004C529B">
        <w:tc>
          <w:tcPr>
            <w:tcW w:w="4675" w:type="dxa"/>
          </w:tcPr>
          <w:p w14:paraId="1194AAFC" w14:textId="77777777" w:rsidR="00885E14" w:rsidRDefault="00885E14" w:rsidP="004C529B">
            <w:r>
              <w:t>Lab</w:t>
            </w:r>
          </w:p>
        </w:tc>
        <w:tc>
          <w:tcPr>
            <w:tcW w:w="4675" w:type="dxa"/>
          </w:tcPr>
          <w:p w14:paraId="0F704025" w14:textId="154111D0" w:rsidR="00885E14" w:rsidRDefault="00885E14" w:rsidP="004C529B">
            <w:r>
              <w:t>Lab 3- Gaining Access</w:t>
            </w:r>
          </w:p>
        </w:tc>
      </w:tr>
      <w:tr w:rsidR="00885E14" w14:paraId="0B5432A8" w14:textId="77777777" w:rsidTr="004C529B">
        <w:tc>
          <w:tcPr>
            <w:tcW w:w="4675" w:type="dxa"/>
          </w:tcPr>
          <w:p w14:paraId="64A60C32" w14:textId="77777777" w:rsidR="00885E14" w:rsidRDefault="00885E14" w:rsidP="004C529B">
            <w:r>
              <w:t>Name of the Student</w:t>
            </w:r>
          </w:p>
        </w:tc>
        <w:tc>
          <w:tcPr>
            <w:tcW w:w="4675" w:type="dxa"/>
          </w:tcPr>
          <w:p w14:paraId="512ECBFB" w14:textId="77777777" w:rsidR="00885E14" w:rsidRDefault="00885E14" w:rsidP="004C529B">
            <w:r>
              <w:t>Maisha Khatoon</w:t>
            </w:r>
          </w:p>
        </w:tc>
      </w:tr>
      <w:tr w:rsidR="00885E14" w14:paraId="138EE099" w14:textId="77777777" w:rsidTr="004C529B">
        <w:tc>
          <w:tcPr>
            <w:tcW w:w="4675" w:type="dxa"/>
          </w:tcPr>
          <w:p w14:paraId="3827FBAC" w14:textId="77777777" w:rsidR="00885E14" w:rsidRDefault="00885E14" w:rsidP="004C529B">
            <w:r>
              <w:t>Student ID</w:t>
            </w:r>
          </w:p>
        </w:tc>
        <w:tc>
          <w:tcPr>
            <w:tcW w:w="4675" w:type="dxa"/>
          </w:tcPr>
          <w:p w14:paraId="70EEC881" w14:textId="77777777" w:rsidR="00885E14" w:rsidRDefault="00885E14" w:rsidP="004C529B">
            <w:r>
              <w:t>100899259</w:t>
            </w:r>
          </w:p>
        </w:tc>
      </w:tr>
    </w:tbl>
    <w:p w14:paraId="6887D040" w14:textId="77777777" w:rsidR="00885E14" w:rsidRDefault="00885E14" w:rsidP="00872EF2">
      <w:pPr>
        <w:spacing w:after="0" w:line="240" w:lineRule="auto"/>
        <w:jc w:val="center"/>
        <w:rPr>
          <w:rFonts w:asciiTheme="minorHAnsi" w:eastAsia="Times New Roman" w:hAnsiTheme="minorHAnsi" w:cstheme="minorHAnsi"/>
          <w:lang w:eastAsia="en-CA"/>
        </w:rPr>
      </w:pPr>
    </w:p>
    <w:p w14:paraId="4C3257C5" w14:textId="0217DD0C" w:rsidR="00872EF2" w:rsidRPr="00D8691E" w:rsidRDefault="00553A7D" w:rsidP="00872EF2">
      <w:pPr>
        <w:spacing w:after="0" w:line="240" w:lineRule="auto"/>
        <w:jc w:val="center"/>
        <w:rPr>
          <w:rFonts w:asciiTheme="minorHAnsi" w:eastAsia="Times New Roman" w:hAnsiTheme="minorHAnsi" w:cstheme="minorHAnsi"/>
          <w:lang w:eastAsia="en-CA"/>
        </w:rPr>
      </w:pPr>
      <w:r>
        <w:rPr>
          <w:rFonts w:asciiTheme="minorHAnsi" w:eastAsia="Times New Roman" w:hAnsiTheme="minorHAnsi" w:cstheme="minorHAnsi"/>
          <w:lang w:eastAsia="en-CA"/>
        </w:rPr>
        <w:t xml:space="preserve">INFT1201 </w:t>
      </w:r>
      <w:r w:rsidR="00872EF2" w:rsidRPr="00D8691E">
        <w:rPr>
          <w:rFonts w:asciiTheme="minorHAnsi" w:eastAsia="Times New Roman" w:hAnsiTheme="minorHAnsi" w:cstheme="minorHAnsi"/>
          <w:lang w:eastAsia="en-CA"/>
        </w:rPr>
        <w:t>Hacking and Exploits</w:t>
      </w:r>
    </w:p>
    <w:p w14:paraId="7C440F90" w14:textId="5BE8661C" w:rsidR="00566AE1" w:rsidRDefault="001E1B77" w:rsidP="00872EF2">
      <w:pPr>
        <w:spacing w:after="0" w:line="240" w:lineRule="auto"/>
        <w:jc w:val="center"/>
        <w:rPr>
          <w:rFonts w:asciiTheme="minorHAnsi" w:eastAsia="Times New Roman" w:hAnsiTheme="minorHAnsi" w:cstheme="minorHAnsi"/>
          <w:lang w:eastAsia="en-CA"/>
        </w:rPr>
      </w:pPr>
      <w:r w:rsidRPr="00D8691E">
        <w:rPr>
          <w:rFonts w:asciiTheme="minorHAnsi" w:eastAsia="Times New Roman" w:hAnsiTheme="minorHAnsi" w:cstheme="minorHAnsi"/>
          <w:lang w:eastAsia="en-CA"/>
        </w:rPr>
        <w:t xml:space="preserve">Lab </w:t>
      </w:r>
      <w:r w:rsidR="000A75E4">
        <w:rPr>
          <w:rFonts w:asciiTheme="minorHAnsi" w:eastAsia="Times New Roman" w:hAnsiTheme="minorHAnsi" w:cstheme="minorHAnsi"/>
          <w:lang w:eastAsia="en-CA"/>
        </w:rPr>
        <w:t>3</w:t>
      </w:r>
      <w:r w:rsidRPr="00D8691E">
        <w:rPr>
          <w:rFonts w:asciiTheme="minorHAnsi" w:eastAsia="Times New Roman" w:hAnsiTheme="minorHAnsi" w:cstheme="minorHAnsi"/>
          <w:lang w:eastAsia="en-CA"/>
        </w:rPr>
        <w:t xml:space="preserve">: </w:t>
      </w:r>
      <w:r w:rsidR="000F3235" w:rsidRPr="00D8691E">
        <w:rPr>
          <w:rFonts w:asciiTheme="minorHAnsi" w:eastAsia="Times New Roman" w:hAnsiTheme="minorHAnsi" w:cstheme="minorHAnsi"/>
          <w:lang w:eastAsia="en-CA"/>
        </w:rPr>
        <w:t>Gaining Access</w:t>
      </w:r>
    </w:p>
    <w:p w14:paraId="03F43259" w14:textId="29087CEC" w:rsidR="00EC704D" w:rsidRDefault="00EC704D" w:rsidP="00872EF2">
      <w:pPr>
        <w:spacing w:after="0" w:line="240" w:lineRule="auto"/>
        <w:jc w:val="center"/>
        <w:rPr>
          <w:rFonts w:asciiTheme="minorHAnsi" w:eastAsia="Times New Roman" w:hAnsiTheme="minorHAnsi" w:cstheme="minorHAnsi"/>
          <w:lang w:eastAsia="en-CA"/>
        </w:rPr>
      </w:pPr>
      <w:r>
        <w:rPr>
          <w:rFonts w:asciiTheme="minorHAnsi" w:eastAsia="Times New Roman" w:hAnsiTheme="minorHAnsi" w:cstheme="minorHAnsi"/>
          <w:lang w:eastAsia="en-CA"/>
        </w:rPr>
        <w:t>Answer File</w:t>
      </w:r>
    </w:p>
    <w:p w14:paraId="2CB9719C" w14:textId="74BDCE9C" w:rsidR="00F7579F" w:rsidRPr="007C37DB" w:rsidRDefault="00270AED" w:rsidP="007C37DB">
      <w:pPr>
        <w:pStyle w:val="ListParagraph"/>
        <w:numPr>
          <w:ilvl w:val="0"/>
          <w:numId w:val="34"/>
        </w:numPr>
        <w:spacing w:after="0" w:line="240" w:lineRule="auto"/>
        <w:rPr>
          <w:rFonts w:asciiTheme="minorHAnsi" w:eastAsia="Times New Roman" w:hAnsiTheme="minorHAnsi" w:cstheme="minorHAnsi"/>
          <w:lang w:eastAsia="en-CA"/>
        </w:rPr>
      </w:pPr>
      <w:r w:rsidRPr="00270AED">
        <w:rPr>
          <w:rFonts w:asciiTheme="minorHAnsi" w:eastAsia="Times New Roman" w:hAnsiTheme="minorHAnsi" w:cstheme="minorHAnsi"/>
          <w:lang w:eastAsia="en-CA"/>
        </w:rPr>
        <w:t xml:space="preserve">Rename this answer file to include your exploit </w:t>
      </w:r>
      <w:r w:rsidR="007B0188">
        <w:rPr>
          <w:rFonts w:asciiTheme="minorHAnsi" w:eastAsia="Times New Roman" w:hAnsiTheme="minorHAnsi" w:cstheme="minorHAnsi"/>
          <w:lang w:eastAsia="en-CA"/>
        </w:rPr>
        <w:t xml:space="preserve">name </w:t>
      </w:r>
      <w:r w:rsidRPr="00270AED">
        <w:rPr>
          <w:rFonts w:asciiTheme="minorHAnsi" w:eastAsia="Times New Roman" w:hAnsiTheme="minorHAnsi" w:cstheme="minorHAnsi"/>
          <w:lang w:eastAsia="en-CA"/>
        </w:rPr>
        <w:t>in the file’s name</w:t>
      </w:r>
      <w:r w:rsidR="007C37DB">
        <w:rPr>
          <w:rFonts w:asciiTheme="minorHAnsi" w:eastAsia="Times New Roman" w:hAnsiTheme="minorHAnsi" w:cstheme="minorHAnsi"/>
          <w:lang w:eastAsia="en-CA"/>
        </w:rPr>
        <w:t xml:space="preserve">: </w:t>
      </w:r>
      <w:r w:rsidR="007C37DB" w:rsidRPr="007C37DB">
        <w:rPr>
          <w:rFonts w:asciiTheme="minorHAnsi" w:eastAsia="Times New Roman" w:hAnsiTheme="minorHAnsi" w:cstheme="minorHAnsi"/>
          <w:highlight w:val="yellow"/>
          <w:lang w:eastAsia="en-CA"/>
        </w:rPr>
        <w:t>Lab3_Maisha</w:t>
      </w:r>
    </w:p>
    <w:p w14:paraId="27F2D78E" w14:textId="07FA4DCE" w:rsidR="00F7579F" w:rsidRPr="007C37DB" w:rsidRDefault="007B0188" w:rsidP="007C37DB">
      <w:pPr>
        <w:pStyle w:val="ListParagraph"/>
        <w:numPr>
          <w:ilvl w:val="0"/>
          <w:numId w:val="34"/>
        </w:numPr>
        <w:spacing w:after="0" w:line="240" w:lineRule="auto"/>
        <w:rPr>
          <w:rFonts w:asciiTheme="minorHAnsi" w:eastAsia="Times New Roman" w:hAnsiTheme="minorHAnsi" w:cstheme="minorHAnsi"/>
          <w:lang w:eastAsia="en-CA"/>
        </w:rPr>
      </w:pPr>
      <w:r w:rsidRPr="00995826">
        <w:rPr>
          <w:rFonts w:asciiTheme="minorHAnsi" w:eastAsia="Times New Roman" w:hAnsiTheme="minorHAnsi" w:cstheme="minorHAnsi"/>
          <w:lang w:eastAsia="en-CA"/>
        </w:rPr>
        <w:t xml:space="preserve">The </w:t>
      </w:r>
      <w:r w:rsidR="00EC704D" w:rsidRPr="00995826">
        <w:rPr>
          <w:rFonts w:asciiTheme="minorHAnsi" w:eastAsia="Times New Roman" w:hAnsiTheme="minorHAnsi" w:cstheme="minorHAnsi"/>
          <w:lang w:eastAsia="en-CA"/>
        </w:rPr>
        <w:t xml:space="preserve">Machine You Chose to Exploit is </w:t>
      </w:r>
      <w:r w:rsidR="00995826" w:rsidRPr="00995826">
        <w:rPr>
          <w:rFonts w:asciiTheme="minorHAnsi" w:eastAsia="Times New Roman" w:hAnsiTheme="minorHAnsi" w:cstheme="minorHAnsi"/>
          <w:highlight w:val="yellow"/>
          <w:lang w:eastAsia="en-CA"/>
        </w:rPr>
        <w:t>MS3UBUNTU</w:t>
      </w:r>
      <w:r w:rsidR="00995826">
        <w:rPr>
          <w:rFonts w:asciiTheme="minorHAnsi" w:eastAsia="Times New Roman" w:hAnsiTheme="minorHAnsi" w:cstheme="minorHAnsi"/>
          <w:lang w:eastAsia="en-CA"/>
        </w:rPr>
        <w:t>.</w:t>
      </w:r>
    </w:p>
    <w:p w14:paraId="2DBD1F6A" w14:textId="40548CF0" w:rsidR="00EC704D" w:rsidRPr="00270AED" w:rsidRDefault="007B0188" w:rsidP="00270AED">
      <w:pPr>
        <w:pStyle w:val="ListParagraph"/>
        <w:numPr>
          <w:ilvl w:val="0"/>
          <w:numId w:val="34"/>
        </w:numPr>
        <w:spacing w:after="0" w:line="240" w:lineRule="auto"/>
        <w:rPr>
          <w:rFonts w:asciiTheme="minorHAnsi" w:eastAsia="Times New Roman" w:hAnsiTheme="minorHAnsi" w:cstheme="minorHAnsi"/>
          <w:lang w:eastAsia="en-CA"/>
        </w:rPr>
      </w:pPr>
      <w:r>
        <w:rPr>
          <w:rFonts w:asciiTheme="minorHAnsi" w:eastAsia="Times New Roman" w:hAnsiTheme="minorHAnsi" w:cstheme="minorHAnsi"/>
          <w:lang w:eastAsia="en-CA"/>
        </w:rPr>
        <w:t xml:space="preserve">The </w:t>
      </w:r>
      <w:r w:rsidR="00EC704D" w:rsidRPr="00270AED">
        <w:rPr>
          <w:rFonts w:asciiTheme="minorHAnsi" w:eastAsia="Times New Roman" w:hAnsiTheme="minorHAnsi" w:cstheme="minorHAnsi"/>
          <w:lang w:eastAsia="en-CA"/>
        </w:rPr>
        <w:t>Service You Chose to Exploit</w:t>
      </w:r>
      <w:r>
        <w:rPr>
          <w:rFonts w:asciiTheme="minorHAnsi" w:eastAsia="Times New Roman" w:hAnsiTheme="minorHAnsi" w:cstheme="minorHAnsi"/>
          <w:lang w:eastAsia="en-CA"/>
        </w:rPr>
        <w:t xml:space="preserve"> is</w:t>
      </w:r>
      <w:r w:rsidR="00EC704D" w:rsidRPr="00270AED">
        <w:rPr>
          <w:rFonts w:asciiTheme="minorHAnsi" w:eastAsia="Times New Roman" w:hAnsiTheme="minorHAnsi" w:cstheme="minorHAnsi"/>
          <w:lang w:eastAsia="en-CA"/>
        </w:rPr>
        <w:t xml:space="preserve"> </w:t>
      </w:r>
      <w:r w:rsidR="00995826" w:rsidRPr="00995826">
        <w:rPr>
          <w:rFonts w:asciiTheme="minorHAnsi" w:eastAsia="Times New Roman" w:hAnsiTheme="minorHAnsi" w:cstheme="minorHAnsi"/>
          <w:highlight w:val="yellow"/>
          <w:lang w:eastAsia="en-CA"/>
        </w:rPr>
        <w:t>ftp</w:t>
      </w:r>
      <w:r w:rsidR="00995826">
        <w:rPr>
          <w:rFonts w:asciiTheme="minorHAnsi" w:eastAsia="Times New Roman" w:hAnsiTheme="minorHAnsi" w:cstheme="minorHAnsi"/>
          <w:lang w:eastAsia="en-CA"/>
        </w:rPr>
        <w:t>.</w:t>
      </w:r>
    </w:p>
    <w:p w14:paraId="6E192296" w14:textId="77777777" w:rsidR="003E5022" w:rsidRDefault="003E5022" w:rsidP="00270AED">
      <w:pPr>
        <w:pStyle w:val="ListParagraph"/>
        <w:numPr>
          <w:ilvl w:val="0"/>
          <w:numId w:val="34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steps and commands you used to exploit the above service with screenshots are:</w:t>
      </w:r>
    </w:p>
    <w:p w14:paraId="0CD75B0E" w14:textId="2BD34A79" w:rsidR="007E20CA" w:rsidRDefault="003E5022" w:rsidP="007E20CA">
      <w:pPr>
        <w:pStyle w:val="ListParagraph"/>
        <w:rPr>
          <w:rFonts w:asciiTheme="minorHAnsi" w:hAnsiTheme="minorHAnsi" w:cstheme="minorHAnsi"/>
        </w:rPr>
      </w:pPr>
      <w:r w:rsidRPr="003E5022">
        <w:rPr>
          <w:rFonts w:asciiTheme="minorHAnsi" w:hAnsiTheme="minorHAnsi" w:cstheme="minorHAnsi"/>
          <w:highlight w:val="yellow"/>
        </w:rPr>
        <w:t xml:space="preserve">Type your </w:t>
      </w:r>
      <w:r w:rsidR="00995826" w:rsidRPr="003E5022">
        <w:rPr>
          <w:rFonts w:asciiTheme="minorHAnsi" w:hAnsiTheme="minorHAnsi" w:cstheme="minorHAnsi"/>
          <w:highlight w:val="yellow"/>
        </w:rPr>
        <w:t>commands and</w:t>
      </w:r>
      <w:r w:rsidRPr="003E5022">
        <w:rPr>
          <w:rFonts w:asciiTheme="minorHAnsi" w:hAnsiTheme="minorHAnsi" w:cstheme="minorHAnsi"/>
          <w:highlight w:val="yellow"/>
        </w:rPr>
        <w:t xml:space="preserve"> include your screenshots here. </w:t>
      </w:r>
      <w:r>
        <w:rPr>
          <w:rFonts w:asciiTheme="minorHAnsi" w:hAnsiTheme="minorHAnsi" w:cstheme="minorHAnsi"/>
          <w:highlight w:val="yellow"/>
        </w:rPr>
        <w:t>Remember, i</w:t>
      </w:r>
      <w:r w:rsidR="00491EFB" w:rsidRPr="003E5022">
        <w:rPr>
          <w:rFonts w:asciiTheme="minorHAnsi" w:hAnsiTheme="minorHAnsi" w:cstheme="minorHAnsi"/>
          <w:highlight w:val="yellow"/>
        </w:rPr>
        <w:t>t is your respo</w:t>
      </w:r>
      <w:r w:rsidR="00031124">
        <w:rPr>
          <w:rFonts w:asciiTheme="minorHAnsi" w:hAnsiTheme="minorHAnsi" w:cstheme="minorHAnsi"/>
          <w:highlight w:val="yellow"/>
        </w:rPr>
        <w:t>nsi</w:t>
      </w:r>
      <w:r w:rsidR="00491EFB" w:rsidRPr="003E5022">
        <w:rPr>
          <w:rFonts w:asciiTheme="minorHAnsi" w:hAnsiTheme="minorHAnsi" w:cstheme="minorHAnsi"/>
          <w:highlight w:val="yellow"/>
        </w:rPr>
        <w:t>bility to demonstrate the work was done on your laptop.</w:t>
      </w:r>
    </w:p>
    <w:p w14:paraId="73150310" w14:textId="60B8DF76" w:rsidR="00D932BF" w:rsidRDefault="00D932BF" w:rsidP="007E20CA">
      <w:pPr>
        <w:pStyle w:val="ListParagrap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tep-1</w:t>
      </w:r>
    </w:p>
    <w:p w14:paraId="2B1BCDF2" w14:textId="403252A3" w:rsidR="007E20CA" w:rsidRDefault="007E20CA" w:rsidP="007E20CA">
      <w:pPr>
        <w:rPr>
          <w:rFonts w:asciiTheme="minorHAnsi" w:hAnsiTheme="minorHAnsi" w:cstheme="minorHAnsi"/>
        </w:rPr>
      </w:pPr>
      <w:r w:rsidRPr="007E20CA">
        <w:rPr>
          <w:rFonts w:asciiTheme="minorHAnsi" w:hAnsiTheme="minorHAnsi" w:cstheme="minorHAnsi"/>
          <w:noProof/>
        </w:rPr>
        <w:drawing>
          <wp:inline distT="0" distB="0" distL="0" distR="0" wp14:anchorId="65990630" wp14:editId="3A8F4A83">
            <wp:extent cx="4778154" cy="3604572"/>
            <wp:effectExtent l="0" t="0" r="3810" b="0"/>
            <wp:docPr id="14661349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134991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78154" cy="3604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B8D73" w14:textId="6CF8E75A" w:rsidR="00D932BF" w:rsidRDefault="00D932BF" w:rsidP="007E20CA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tep-2</w:t>
      </w:r>
    </w:p>
    <w:p w14:paraId="3FCE1379" w14:textId="29DC15B2" w:rsidR="007E20CA" w:rsidRDefault="004E6286" w:rsidP="007E20CA">
      <w:r w:rsidRPr="004E6286">
        <w:rPr>
          <w:noProof/>
        </w:rPr>
        <w:lastRenderedPageBreak/>
        <w:drawing>
          <wp:inline distT="0" distB="0" distL="0" distR="0" wp14:anchorId="7B3909D4" wp14:editId="1D4223AD">
            <wp:extent cx="5943600" cy="2232660"/>
            <wp:effectExtent l="0" t="0" r="0" b="0"/>
            <wp:docPr id="4012546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254622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5B345" w14:textId="36ADB4AF" w:rsidR="00D932BF" w:rsidRDefault="00D932BF" w:rsidP="007E20CA">
      <w:r>
        <w:t>Step-3</w:t>
      </w:r>
    </w:p>
    <w:p w14:paraId="1FAE256B" w14:textId="31A162AC" w:rsidR="004E6286" w:rsidRDefault="00F9194B" w:rsidP="00F9194B">
      <w:r w:rsidRPr="00F9194B">
        <w:rPr>
          <w:noProof/>
        </w:rPr>
        <w:drawing>
          <wp:inline distT="0" distB="0" distL="0" distR="0" wp14:anchorId="175325B9" wp14:editId="44DCB6BA">
            <wp:extent cx="5943600" cy="2368550"/>
            <wp:effectExtent l="0" t="0" r="0" b="0"/>
            <wp:docPr id="8512291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229146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B39C9" w14:textId="4E3B4B68" w:rsidR="00D932BF" w:rsidRDefault="00D932BF" w:rsidP="00F9194B">
      <w:r>
        <w:t>Step-4</w:t>
      </w:r>
    </w:p>
    <w:p w14:paraId="52C46048" w14:textId="77777777" w:rsidR="00F9194B" w:rsidRDefault="00F9194B" w:rsidP="00F9194B"/>
    <w:p w14:paraId="0DACEA87" w14:textId="77777777" w:rsidR="00926B9F" w:rsidRDefault="00926B9F" w:rsidP="00F9194B"/>
    <w:p w14:paraId="55B46731" w14:textId="77777777" w:rsidR="00926B9F" w:rsidRDefault="00926B9F" w:rsidP="00F9194B"/>
    <w:p w14:paraId="485F23FC" w14:textId="2BF96109" w:rsidR="00926B9F" w:rsidRDefault="00926B9F" w:rsidP="00F9194B">
      <w:r>
        <w:rPr>
          <w:noProof/>
        </w:rPr>
        <w:lastRenderedPageBreak/>
        <w:drawing>
          <wp:inline distT="0" distB="0" distL="0" distR="0" wp14:anchorId="47838AC9" wp14:editId="26D96AEF">
            <wp:extent cx="6118394" cy="4252595"/>
            <wp:effectExtent l="0" t="0" r="0" b="0"/>
            <wp:docPr id="14757153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629" cy="42638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FE55DB" w14:textId="77777777" w:rsidR="00926B9F" w:rsidRDefault="00926B9F" w:rsidP="00F9194B"/>
    <w:p w14:paraId="56B751FF" w14:textId="30373382" w:rsidR="00926B9F" w:rsidRDefault="00926B9F" w:rsidP="00F9194B">
      <w:r>
        <w:rPr>
          <w:noProof/>
        </w:rPr>
        <w:lastRenderedPageBreak/>
        <w:drawing>
          <wp:inline distT="0" distB="0" distL="0" distR="0" wp14:anchorId="0473413E" wp14:editId="441CDD8E">
            <wp:extent cx="5944235" cy="3648384"/>
            <wp:effectExtent l="0" t="0" r="0" b="9525"/>
            <wp:docPr id="185131451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541" cy="3659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B43854" w14:textId="77777777" w:rsidR="00926B9F" w:rsidRDefault="00926B9F" w:rsidP="00F9194B"/>
    <w:p w14:paraId="3954824B" w14:textId="59FE1B6B" w:rsidR="00926B9F" w:rsidRPr="004E6286" w:rsidRDefault="00926B9F" w:rsidP="00F9194B">
      <w:r>
        <w:rPr>
          <w:noProof/>
        </w:rPr>
        <w:drawing>
          <wp:inline distT="0" distB="0" distL="0" distR="0" wp14:anchorId="6F195D0C" wp14:editId="18FDC1BC">
            <wp:extent cx="5266055" cy="3291840"/>
            <wp:effectExtent l="0" t="0" r="0" b="3810"/>
            <wp:docPr id="171770064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3291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926B9F" w:rsidRPr="004E6286" w:rsidSect="00FB0D8E">
      <w:headerReference w:type="default" r:id="rId13"/>
      <w:footerReference w:type="defaul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4C912" w14:textId="77777777" w:rsidR="00DA4122" w:rsidRDefault="00DA4122" w:rsidP="00FB0D8E">
      <w:pPr>
        <w:spacing w:after="0" w:line="240" w:lineRule="auto"/>
      </w:pPr>
      <w:r>
        <w:separator/>
      </w:r>
    </w:p>
  </w:endnote>
  <w:endnote w:type="continuationSeparator" w:id="0">
    <w:p w14:paraId="5E257B08" w14:textId="77777777" w:rsidR="00DA4122" w:rsidRDefault="00DA4122" w:rsidP="00FB0D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AB81F" w14:textId="08CAA096" w:rsidR="005C3FD9" w:rsidRPr="00872EF2" w:rsidRDefault="00872EF2">
    <w:pPr>
      <w:pStyle w:val="Footer"/>
      <w:rPr>
        <w:lang w:val="en-US"/>
      </w:rPr>
    </w:pPr>
    <w:r>
      <w:rPr>
        <w:lang w:val="en-US"/>
      </w:rPr>
      <w:t>RUBA AL OMAR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FFC9C" w14:textId="77777777" w:rsidR="00DA4122" w:rsidRDefault="00DA4122" w:rsidP="00FB0D8E">
      <w:pPr>
        <w:spacing w:after="0" w:line="240" w:lineRule="auto"/>
      </w:pPr>
      <w:r>
        <w:separator/>
      </w:r>
    </w:p>
  </w:footnote>
  <w:footnote w:type="continuationSeparator" w:id="0">
    <w:p w14:paraId="7A25F17C" w14:textId="77777777" w:rsidR="00DA4122" w:rsidRDefault="00DA4122" w:rsidP="00FB0D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424CE" w14:textId="63B2C24F" w:rsidR="00872EF2" w:rsidRDefault="00872EF2">
    <w:pPr>
      <w:pStyle w:val="Header"/>
    </w:pPr>
    <w:r>
      <w:rPr>
        <w:noProof/>
      </w:rPr>
      <w:drawing>
        <wp:inline distT="0" distB="0" distL="0" distR="0" wp14:anchorId="0CC89945" wp14:editId="06AC9A00">
          <wp:extent cx="1095375" cy="372428"/>
          <wp:effectExtent l="0" t="0" r="0" b="8890"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4014" cy="3889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BD53ADF" w14:textId="694D2351" w:rsidR="00872EF2" w:rsidRDefault="00872EF2">
    <w:pPr>
      <w:pStyle w:val="Header"/>
    </w:pPr>
    <w:r>
      <w:rPr>
        <w:noProof/>
      </w:rPr>
      <w:drawing>
        <wp:inline distT="0" distB="0" distL="0" distR="0" wp14:anchorId="4F50D109" wp14:editId="73A01E32">
          <wp:extent cx="5943600" cy="130810"/>
          <wp:effectExtent l="0" t="0" r="0" b="254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943600" cy="130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701DA"/>
    <w:multiLevelType w:val="hybridMultilevel"/>
    <w:tmpl w:val="D11E250A"/>
    <w:lvl w:ilvl="0" w:tplc="1009000F">
      <w:start w:val="1"/>
      <w:numFmt w:val="decimal"/>
      <w:lvlText w:val="%1."/>
      <w:lvlJc w:val="left"/>
      <w:pPr>
        <w:ind w:left="790" w:hanging="360"/>
      </w:pPr>
    </w:lvl>
    <w:lvl w:ilvl="1" w:tplc="10090019" w:tentative="1">
      <w:start w:val="1"/>
      <w:numFmt w:val="lowerLetter"/>
      <w:lvlText w:val="%2."/>
      <w:lvlJc w:val="left"/>
      <w:pPr>
        <w:ind w:left="1510" w:hanging="360"/>
      </w:pPr>
    </w:lvl>
    <w:lvl w:ilvl="2" w:tplc="1009001B" w:tentative="1">
      <w:start w:val="1"/>
      <w:numFmt w:val="lowerRoman"/>
      <w:lvlText w:val="%3."/>
      <w:lvlJc w:val="right"/>
      <w:pPr>
        <w:ind w:left="2230" w:hanging="180"/>
      </w:pPr>
    </w:lvl>
    <w:lvl w:ilvl="3" w:tplc="1009000F" w:tentative="1">
      <w:start w:val="1"/>
      <w:numFmt w:val="decimal"/>
      <w:lvlText w:val="%4."/>
      <w:lvlJc w:val="left"/>
      <w:pPr>
        <w:ind w:left="2950" w:hanging="360"/>
      </w:pPr>
    </w:lvl>
    <w:lvl w:ilvl="4" w:tplc="10090019" w:tentative="1">
      <w:start w:val="1"/>
      <w:numFmt w:val="lowerLetter"/>
      <w:lvlText w:val="%5."/>
      <w:lvlJc w:val="left"/>
      <w:pPr>
        <w:ind w:left="3670" w:hanging="360"/>
      </w:pPr>
    </w:lvl>
    <w:lvl w:ilvl="5" w:tplc="1009001B" w:tentative="1">
      <w:start w:val="1"/>
      <w:numFmt w:val="lowerRoman"/>
      <w:lvlText w:val="%6."/>
      <w:lvlJc w:val="right"/>
      <w:pPr>
        <w:ind w:left="4390" w:hanging="180"/>
      </w:pPr>
    </w:lvl>
    <w:lvl w:ilvl="6" w:tplc="1009000F" w:tentative="1">
      <w:start w:val="1"/>
      <w:numFmt w:val="decimal"/>
      <w:lvlText w:val="%7."/>
      <w:lvlJc w:val="left"/>
      <w:pPr>
        <w:ind w:left="5110" w:hanging="360"/>
      </w:pPr>
    </w:lvl>
    <w:lvl w:ilvl="7" w:tplc="10090019" w:tentative="1">
      <w:start w:val="1"/>
      <w:numFmt w:val="lowerLetter"/>
      <w:lvlText w:val="%8."/>
      <w:lvlJc w:val="left"/>
      <w:pPr>
        <w:ind w:left="5830" w:hanging="360"/>
      </w:pPr>
    </w:lvl>
    <w:lvl w:ilvl="8" w:tplc="10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1" w15:restartNumberingAfterBreak="0">
    <w:nsid w:val="0C8F7B8D"/>
    <w:multiLevelType w:val="hybridMultilevel"/>
    <w:tmpl w:val="47842152"/>
    <w:lvl w:ilvl="0" w:tplc="3E3006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046BA"/>
    <w:multiLevelType w:val="hybridMultilevel"/>
    <w:tmpl w:val="EB968008"/>
    <w:lvl w:ilvl="0" w:tplc="1009000F">
      <w:start w:val="1"/>
      <w:numFmt w:val="decimal"/>
      <w:lvlText w:val="%1."/>
      <w:lvlJc w:val="left"/>
      <w:pPr>
        <w:ind w:left="790" w:hanging="360"/>
      </w:pPr>
    </w:lvl>
    <w:lvl w:ilvl="1" w:tplc="10090019" w:tentative="1">
      <w:start w:val="1"/>
      <w:numFmt w:val="lowerLetter"/>
      <w:lvlText w:val="%2."/>
      <w:lvlJc w:val="left"/>
      <w:pPr>
        <w:ind w:left="1510" w:hanging="360"/>
      </w:pPr>
    </w:lvl>
    <w:lvl w:ilvl="2" w:tplc="1009001B" w:tentative="1">
      <w:start w:val="1"/>
      <w:numFmt w:val="lowerRoman"/>
      <w:lvlText w:val="%3."/>
      <w:lvlJc w:val="right"/>
      <w:pPr>
        <w:ind w:left="2230" w:hanging="180"/>
      </w:pPr>
    </w:lvl>
    <w:lvl w:ilvl="3" w:tplc="1009000F" w:tentative="1">
      <w:start w:val="1"/>
      <w:numFmt w:val="decimal"/>
      <w:lvlText w:val="%4."/>
      <w:lvlJc w:val="left"/>
      <w:pPr>
        <w:ind w:left="2950" w:hanging="360"/>
      </w:pPr>
    </w:lvl>
    <w:lvl w:ilvl="4" w:tplc="10090019" w:tentative="1">
      <w:start w:val="1"/>
      <w:numFmt w:val="lowerLetter"/>
      <w:lvlText w:val="%5."/>
      <w:lvlJc w:val="left"/>
      <w:pPr>
        <w:ind w:left="3670" w:hanging="360"/>
      </w:pPr>
    </w:lvl>
    <w:lvl w:ilvl="5" w:tplc="1009001B" w:tentative="1">
      <w:start w:val="1"/>
      <w:numFmt w:val="lowerRoman"/>
      <w:lvlText w:val="%6."/>
      <w:lvlJc w:val="right"/>
      <w:pPr>
        <w:ind w:left="4390" w:hanging="180"/>
      </w:pPr>
    </w:lvl>
    <w:lvl w:ilvl="6" w:tplc="1009000F" w:tentative="1">
      <w:start w:val="1"/>
      <w:numFmt w:val="decimal"/>
      <w:lvlText w:val="%7."/>
      <w:lvlJc w:val="left"/>
      <w:pPr>
        <w:ind w:left="5110" w:hanging="360"/>
      </w:pPr>
    </w:lvl>
    <w:lvl w:ilvl="7" w:tplc="10090019" w:tentative="1">
      <w:start w:val="1"/>
      <w:numFmt w:val="lowerLetter"/>
      <w:lvlText w:val="%8."/>
      <w:lvlJc w:val="left"/>
      <w:pPr>
        <w:ind w:left="5830" w:hanging="360"/>
      </w:pPr>
    </w:lvl>
    <w:lvl w:ilvl="8" w:tplc="10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3" w15:restartNumberingAfterBreak="0">
    <w:nsid w:val="107050CA"/>
    <w:multiLevelType w:val="hybridMultilevel"/>
    <w:tmpl w:val="3E361998"/>
    <w:lvl w:ilvl="0" w:tplc="CC5C823C">
      <w:start w:val="2"/>
      <w:numFmt w:val="bullet"/>
      <w:lvlText w:val=""/>
      <w:lvlJc w:val="left"/>
      <w:pPr>
        <w:ind w:left="720" w:hanging="360"/>
      </w:pPr>
      <w:rPr>
        <w:rFonts w:ascii="Wingdings" w:eastAsiaTheme="minorHAnsi" w:hAnsi="Wingdings" w:cs="ArialMT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4710CF"/>
    <w:multiLevelType w:val="hybridMultilevel"/>
    <w:tmpl w:val="DAF47C6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091EE8"/>
    <w:multiLevelType w:val="hybridMultilevel"/>
    <w:tmpl w:val="EAD6A112"/>
    <w:lvl w:ilvl="0" w:tplc="3E30061E">
      <w:start w:val="1"/>
      <w:numFmt w:val="bullet"/>
      <w:lvlText w:val="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192F6596"/>
    <w:multiLevelType w:val="hybridMultilevel"/>
    <w:tmpl w:val="281AB71C"/>
    <w:lvl w:ilvl="0" w:tplc="3586AF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A07416E"/>
    <w:multiLevelType w:val="hybridMultilevel"/>
    <w:tmpl w:val="9FF05C0E"/>
    <w:lvl w:ilvl="0" w:tplc="C066B8C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0D661C"/>
    <w:multiLevelType w:val="hybridMultilevel"/>
    <w:tmpl w:val="345C0EA4"/>
    <w:lvl w:ilvl="0" w:tplc="C76C2F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15180"/>
    <w:multiLevelType w:val="hybridMultilevel"/>
    <w:tmpl w:val="7536094A"/>
    <w:lvl w:ilvl="0" w:tplc="71BA7E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9847E1"/>
    <w:multiLevelType w:val="hybridMultilevel"/>
    <w:tmpl w:val="96826830"/>
    <w:lvl w:ilvl="0" w:tplc="C360C884">
      <w:start w:val="1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56C9E"/>
    <w:multiLevelType w:val="hybridMultilevel"/>
    <w:tmpl w:val="C2E42AC8"/>
    <w:lvl w:ilvl="0" w:tplc="4E3CCF5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610562"/>
    <w:multiLevelType w:val="hybridMultilevel"/>
    <w:tmpl w:val="64FA65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1D453A"/>
    <w:multiLevelType w:val="hybridMultilevel"/>
    <w:tmpl w:val="0D2CBDDE"/>
    <w:lvl w:ilvl="0" w:tplc="3E3006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372E2E"/>
    <w:multiLevelType w:val="hybridMultilevel"/>
    <w:tmpl w:val="D0A0013A"/>
    <w:lvl w:ilvl="0" w:tplc="77B6F0F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2077AB"/>
    <w:multiLevelType w:val="hybridMultilevel"/>
    <w:tmpl w:val="7570BEB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B94924"/>
    <w:multiLevelType w:val="hybridMultilevel"/>
    <w:tmpl w:val="34CE123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DE5CE2"/>
    <w:multiLevelType w:val="hybridMultilevel"/>
    <w:tmpl w:val="27264B98"/>
    <w:lvl w:ilvl="0" w:tplc="80F49C2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F67E96"/>
    <w:multiLevelType w:val="hybridMultilevel"/>
    <w:tmpl w:val="84AC210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8401C6"/>
    <w:multiLevelType w:val="hybridMultilevel"/>
    <w:tmpl w:val="153AA7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4F2BC3"/>
    <w:multiLevelType w:val="hybridMultilevel"/>
    <w:tmpl w:val="33E8C44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2B44D4"/>
    <w:multiLevelType w:val="hybridMultilevel"/>
    <w:tmpl w:val="B5588E44"/>
    <w:lvl w:ilvl="0" w:tplc="CC5C823C">
      <w:start w:val="2"/>
      <w:numFmt w:val="bullet"/>
      <w:lvlText w:val=""/>
      <w:lvlJc w:val="left"/>
      <w:pPr>
        <w:ind w:left="1150" w:hanging="360"/>
      </w:pPr>
      <w:rPr>
        <w:rFonts w:ascii="Wingdings" w:eastAsiaTheme="minorHAnsi" w:hAnsi="Wingdings" w:cs="ArialMT" w:hint="default"/>
      </w:rPr>
    </w:lvl>
    <w:lvl w:ilvl="1" w:tplc="10090003" w:tentative="1">
      <w:start w:val="1"/>
      <w:numFmt w:val="bullet"/>
      <w:lvlText w:val="o"/>
      <w:lvlJc w:val="left"/>
      <w:pPr>
        <w:ind w:left="187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9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1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3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5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7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9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10" w:hanging="360"/>
      </w:pPr>
      <w:rPr>
        <w:rFonts w:ascii="Wingdings" w:hAnsi="Wingdings" w:hint="default"/>
      </w:rPr>
    </w:lvl>
  </w:abstractNum>
  <w:abstractNum w:abstractNumId="22" w15:restartNumberingAfterBreak="0">
    <w:nsid w:val="60613933"/>
    <w:multiLevelType w:val="hybridMultilevel"/>
    <w:tmpl w:val="2F32E84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3A7442"/>
    <w:multiLevelType w:val="hybridMultilevel"/>
    <w:tmpl w:val="97D0748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87126E"/>
    <w:multiLevelType w:val="hybridMultilevel"/>
    <w:tmpl w:val="6B96B6F0"/>
    <w:lvl w:ilvl="0" w:tplc="D6D43F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93020F"/>
    <w:multiLevelType w:val="hybridMultilevel"/>
    <w:tmpl w:val="BF606ABE"/>
    <w:lvl w:ilvl="0" w:tplc="3E30061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ACE2FC9"/>
    <w:multiLevelType w:val="hybridMultilevel"/>
    <w:tmpl w:val="EB968008"/>
    <w:lvl w:ilvl="0" w:tplc="1009000F">
      <w:start w:val="1"/>
      <w:numFmt w:val="decimal"/>
      <w:lvlText w:val="%1."/>
      <w:lvlJc w:val="left"/>
      <w:pPr>
        <w:ind w:left="790" w:hanging="360"/>
      </w:pPr>
    </w:lvl>
    <w:lvl w:ilvl="1" w:tplc="10090019" w:tentative="1">
      <w:start w:val="1"/>
      <w:numFmt w:val="lowerLetter"/>
      <w:lvlText w:val="%2."/>
      <w:lvlJc w:val="left"/>
      <w:pPr>
        <w:ind w:left="1510" w:hanging="360"/>
      </w:pPr>
    </w:lvl>
    <w:lvl w:ilvl="2" w:tplc="1009001B" w:tentative="1">
      <w:start w:val="1"/>
      <w:numFmt w:val="lowerRoman"/>
      <w:lvlText w:val="%3."/>
      <w:lvlJc w:val="right"/>
      <w:pPr>
        <w:ind w:left="2230" w:hanging="180"/>
      </w:pPr>
    </w:lvl>
    <w:lvl w:ilvl="3" w:tplc="1009000F" w:tentative="1">
      <w:start w:val="1"/>
      <w:numFmt w:val="decimal"/>
      <w:lvlText w:val="%4."/>
      <w:lvlJc w:val="left"/>
      <w:pPr>
        <w:ind w:left="2950" w:hanging="360"/>
      </w:pPr>
    </w:lvl>
    <w:lvl w:ilvl="4" w:tplc="10090019" w:tentative="1">
      <w:start w:val="1"/>
      <w:numFmt w:val="lowerLetter"/>
      <w:lvlText w:val="%5."/>
      <w:lvlJc w:val="left"/>
      <w:pPr>
        <w:ind w:left="3670" w:hanging="360"/>
      </w:pPr>
    </w:lvl>
    <w:lvl w:ilvl="5" w:tplc="1009001B" w:tentative="1">
      <w:start w:val="1"/>
      <w:numFmt w:val="lowerRoman"/>
      <w:lvlText w:val="%6."/>
      <w:lvlJc w:val="right"/>
      <w:pPr>
        <w:ind w:left="4390" w:hanging="180"/>
      </w:pPr>
    </w:lvl>
    <w:lvl w:ilvl="6" w:tplc="1009000F" w:tentative="1">
      <w:start w:val="1"/>
      <w:numFmt w:val="decimal"/>
      <w:lvlText w:val="%7."/>
      <w:lvlJc w:val="left"/>
      <w:pPr>
        <w:ind w:left="5110" w:hanging="360"/>
      </w:pPr>
    </w:lvl>
    <w:lvl w:ilvl="7" w:tplc="10090019" w:tentative="1">
      <w:start w:val="1"/>
      <w:numFmt w:val="lowerLetter"/>
      <w:lvlText w:val="%8."/>
      <w:lvlJc w:val="left"/>
      <w:pPr>
        <w:ind w:left="5830" w:hanging="360"/>
      </w:pPr>
    </w:lvl>
    <w:lvl w:ilvl="8" w:tplc="10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27" w15:restartNumberingAfterBreak="0">
    <w:nsid w:val="6B4A5051"/>
    <w:multiLevelType w:val="hybridMultilevel"/>
    <w:tmpl w:val="1346C16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8450F2"/>
    <w:multiLevelType w:val="hybridMultilevel"/>
    <w:tmpl w:val="42CC1352"/>
    <w:lvl w:ilvl="0" w:tplc="3E3006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8FD8BA0E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7A2283"/>
    <w:multiLevelType w:val="hybridMultilevel"/>
    <w:tmpl w:val="3DDA5CBC"/>
    <w:lvl w:ilvl="0" w:tplc="C360C884">
      <w:start w:val="1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901E42"/>
    <w:multiLevelType w:val="hybridMultilevel"/>
    <w:tmpl w:val="26FCF26E"/>
    <w:lvl w:ilvl="0" w:tplc="C360C884">
      <w:start w:val="1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666640"/>
    <w:multiLevelType w:val="hybridMultilevel"/>
    <w:tmpl w:val="07686DC4"/>
    <w:lvl w:ilvl="0" w:tplc="C360C884">
      <w:start w:val="1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AB2CA9"/>
    <w:multiLevelType w:val="hybridMultilevel"/>
    <w:tmpl w:val="93C2F856"/>
    <w:lvl w:ilvl="0" w:tplc="D2128BD2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8F9284C"/>
    <w:multiLevelType w:val="hybridMultilevel"/>
    <w:tmpl w:val="C7CEC288"/>
    <w:lvl w:ilvl="0" w:tplc="6A743A7A">
      <w:start w:val="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8915241">
    <w:abstractNumId w:val="33"/>
  </w:num>
  <w:num w:numId="2" w16cid:durableId="523859081">
    <w:abstractNumId w:val="7"/>
  </w:num>
  <w:num w:numId="3" w16cid:durableId="1297563492">
    <w:abstractNumId w:val="29"/>
  </w:num>
  <w:num w:numId="4" w16cid:durableId="268271212">
    <w:abstractNumId w:val="30"/>
  </w:num>
  <w:num w:numId="5" w16cid:durableId="490484088">
    <w:abstractNumId w:val="19"/>
  </w:num>
  <w:num w:numId="6" w16cid:durableId="841235381">
    <w:abstractNumId w:val="15"/>
  </w:num>
  <w:num w:numId="7" w16cid:durableId="310211083">
    <w:abstractNumId w:val="9"/>
  </w:num>
  <w:num w:numId="8" w16cid:durableId="1322808889">
    <w:abstractNumId w:val="31"/>
  </w:num>
  <w:num w:numId="9" w16cid:durableId="1311321716">
    <w:abstractNumId w:val="17"/>
  </w:num>
  <w:num w:numId="10" w16cid:durableId="2111467275">
    <w:abstractNumId w:val="0"/>
  </w:num>
  <w:num w:numId="11" w16cid:durableId="2015375012">
    <w:abstractNumId w:val="2"/>
  </w:num>
  <w:num w:numId="12" w16cid:durableId="751968714">
    <w:abstractNumId w:val="21"/>
  </w:num>
  <w:num w:numId="13" w16cid:durableId="744032974">
    <w:abstractNumId w:val="6"/>
  </w:num>
  <w:num w:numId="14" w16cid:durableId="1991783445">
    <w:abstractNumId w:val="26"/>
  </w:num>
  <w:num w:numId="15" w16cid:durableId="1122267558">
    <w:abstractNumId w:val="20"/>
  </w:num>
  <w:num w:numId="16" w16cid:durableId="567420350">
    <w:abstractNumId w:val="4"/>
  </w:num>
  <w:num w:numId="17" w16cid:durableId="1187987144">
    <w:abstractNumId w:val="23"/>
  </w:num>
  <w:num w:numId="18" w16cid:durableId="1839923744">
    <w:abstractNumId w:val="27"/>
  </w:num>
  <w:num w:numId="19" w16cid:durableId="69431961">
    <w:abstractNumId w:val="3"/>
  </w:num>
  <w:num w:numId="20" w16cid:durableId="1309703555">
    <w:abstractNumId w:val="12"/>
  </w:num>
  <w:num w:numId="21" w16cid:durableId="713895777">
    <w:abstractNumId w:val="10"/>
  </w:num>
  <w:num w:numId="22" w16cid:durableId="110711163">
    <w:abstractNumId w:val="5"/>
  </w:num>
  <w:num w:numId="23" w16cid:durableId="1861508432">
    <w:abstractNumId w:val="14"/>
  </w:num>
  <w:num w:numId="24" w16cid:durableId="302001998">
    <w:abstractNumId w:val="8"/>
  </w:num>
  <w:num w:numId="25" w16cid:durableId="1595086936">
    <w:abstractNumId w:val="24"/>
  </w:num>
  <w:num w:numId="26" w16cid:durableId="1190608015">
    <w:abstractNumId w:val="11"/>
  </w:num>
  <w:num w:numId="27" w16cid:durableId="1472937349">
    <w:abstractNumId w:val="13"/>
  </w:num>
  <w:num w:numId="28" w16cid:durableId="1083842079">
    <w:abstractNumId w:val="28"/>
  </w:num>
  <w:num w:numId="29" w16cid:durableId="2083678319">
    <w:abstractNumId w:val="32"/>
  </w:num>
  <w:num w:numId="30" w16cid:durableId="1783647332">
    <w:abstractNumId w:val="18"/>
  </w:num>
  <w:num w:numId="31" w16cid:durableId="1351493657">
    <w:abstractNumId w:val="25"/>
  </w:num>
  <w:num w:numId="32" w16cid:durableId="1499618360">
    <w:abstractNumId w:val="16"/>
  </w:num>
  <w:num w:numId="33" w16cid:durableId="820074218">
    <w:abstractNumId w:val="1"/>
  </w:num>
  <w:num w:numId="34" w16cid:durableId="21674996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szAwMjU2NTQ3MDVQ0lEKTi0uzszPAykwMqwFALE2mhUtAAAA"/>
  </w:docVars>
  <w:rsids>
    <w:rsidRoot w:val="008828C3"/>
    <w:rsid w:val="000154F8"/>
    <w:rsid w:val="00023F36"/>
    <w:rsid w:val="00031124"/>
    <w:rsid w:val="000449FB"/>
    <w:rsid w:val="00091ED7"/>
    <w:rsid w:val="000A2C11"/>
    <w:rsid w:val="000A75E4"/>
    <w:rsid w:val="000B2944"/>
    <w:rsid w:val="000C6DBA"/>
    <w:rsid w:val="000E6144"/>
    <w:rsid w:val="000F201A"/>
    <w:rsid w:val="000F3235"/>
    <w:rsid w:val="00121065"/>
    <w:rsid w:val="00124CFA"/>
    <w:rsid w:val="00126ACF"/>
    <w:rsid w:val="00131A08"/>
    <w:rsid w:val="00132C1C"/>
    <w:rsid w:val="00137838"/>
    <w:rsid w:val="00140E0F"/>
    <w:rsid w:val="00153CA6"/>
    <w:rsid w:val="00156544"/>
    <w:rsid w:val="00171D14"/>
    <w:rsid w:val="00191186"/>
    <w:rsid w:val="001B1EFD"/>
    <w:rsid w:val="001B51D8"/>
    <w:rsid w:val="001D17E8"/>
    <w:rsid w:val="001E1B77"/>
    <w:rsid w:val="001E4AE4"/>
    <w:rsid w:val="001E6D39"/>
    <w:rsid w:val="001E7E44"/>
    <w:rsid w:val="001F73C8"/>
    <w:rsid w:val="002064A0"/>
    <w:rsid w:val="00211F1A"/>
    <w:rsid w:val="002125EA"/>
    <w:rsid w:val="00215691"/>
    <w:rsid w:val="00216EFB"/>
    <w:rsid w:val="0022723D"/>
    <w:rsid w:val="00234A34"/>
    <w:rsid w:val="002617E0"/>
    <w:rsid w:val="00261A1E"/>
    <w:rsid w:val="00270AED"/>
    <w:rsid w:val="00273BC0"/>
    <w:rsid w:val="00282A7F"/>
    <w:rsid w:val="002A1D3D"/>
    <w:rsid w:val="002A3291"/>
    <w:rsid w:val="002B0CE0"/>
    <w:rsid w:val="002B5895"/>
    <w:rsid w:val="002C09C4"/>
    <w:rsid w:val="002D1697"/>
    <w:rsid w:val="002F5484"/>
    <w:rsid w:val="002F7321"/>
    <w:rsid w:val="00315810"/>
    <w:rsid w:val="00320E19"/>
    <w:rsid w:val="00327D11"/>
    <w:rsid w:val="00343334"/>
    <w:rsid w:val="00353109"/>
    <w:rsid w:val="0036275A"/>
    <w:rsid w:val="00366F2D"/>
    <w:rsid w:val="003835E8"/>
    <w:rsid w:val="00387640"/>
    <w:rsid w:val="0039278D"/>
    <w:rsid w:val="003965C0"/>
    <w:rsid w:val="003A7FA2"/>
    <w:rsid w:val="003C1516"/>
    <w:rsid w:val="003C3D2D"/>
    <w:rsid w:val="003E0006"/>
    <w:rsid w:val="003E1630"/>
    <w:rsid w:val="003E5022"/>
    <w:rsid w:val="003E5A7F"/>
    <w:rsid w:val="003F2EFA"/>
    <w:rsid w:val="00406CDE"/>
    <w:rsid w:val="004229FA"/>
    <w:rsid w:val="0044371D"/>
    <w:rsid w:val="00443E18"/>
    <w:rsid w:val="00444F40"/>
    <w:rsid w:val="004462F0"/>
    <w:rsid w:val="00456C48"/>
    <w:rsid w:val="00462C95"/>
    <w:rsid w:val="004679D0"/>
    <w:rsid w:val="00481418"/>
    <w:rsid w:val="00484E3A"/>
    <w:rsid w:val="004879D3"/>
    <w:rsid w:val="00491EFB"/>
    <w:rsid w:val="004958A7"/>
    <w:rsid w:val="004C1130"/>
    <w:rsid w:val="004C5C81"/>
    <w:rsid w:val="004C6F70"/>
    <w:rsid w:val="004D7D3B"/>
    <w:rsid w:val="004E604F"/>
    <w:rsid w:val="004E6286"/>
    <w:rsid w:val="004F1813"/>
    <w:rsid w:val="004F4B4F"/>
    <w:rsid w:val="00503634"/>
    <w:rsid w:val="00522728"/>
    <w:rsid w:val="00526374"/>
    <w:rsid w:val="0052742C"/>
    <w:rsid w:val="00532AE7"/>
    <w:rsid w:val="00541FAF"/>
    <w:rsid w:val="00553A7D"/>
    <w:rsid w:val="00555CD0"/>
    <w:rsid w:val="00556863"/>
    <w:rsid w:val="00566AE1"/>
    <w:rsid w:val="005717B9"/>
    <w:rsid w:val="005731FB"/>
    <w:rsid w:val="005774B8"/>
    <w:rsid w:val="005802CE"/>
    <w:rsid w:val="0058788E"/>
    <w:rsid w:val="005A321D"/>
    <w:rsid w:val="005B0988"/>
    <w:rsid w:val="005B4D69"/>
    <w:rsid w:val="005B72C8"/>
    <w:rsid w:val="005C244A"/>
    <w:rsid w:val="005C2881"/>
    <w:rsid w:val="005C3FD9"/>
    <w:rsid w:val="005C5307"/>
    <w:rsid w:val="005D4274"/>
    <w:rsid w:val="005D6652"/>
    <w:rsid w:val="005E4AE8"/>
    <w:rsid w:val="005F1EEE"/>
    <w:rsid w:val="005F3A8D"/>
    <w:rsid w:val="00605F0C"/>
    <w:rsid w:val="00611967"/>
    <w:rsid w:val="00621239"/>
    <w:rsid w:val="006263A3"/>
    <w:rsid w:val="00633AC3"/>
    <w:rsid w:val="00633C1A"/>
    <w:rsid w:val="00641C1C"/>
    <w:rsid w:val="006469C1"/>
    <w:rsid w:val="00662BD0"/>
    <w:rsid w:val="00667309"/>
    <w:rsid w:val="00681A33"/>
    <w:rsid w:val="006A2381"/>
    <w:rsid w:val="006B070F"/>
    <w:rsid w:val="006B28C2"/>
    <w:rsid w:val="006C74AA"/>
    <w:rsid w:val="006D4433"/>
    <w:rsid w:val="006E4555"/>
    <w:rsid w:val="006F516E"/>
    <w:rsid w:val="006F5AFA"/>
    <w:rsid w:val="007031DB"/>
    <w:rsid w:val="007065CF"/>
    <w:rsid w:val="00710F3D"/>
    <w:rsid w:val="0071616B"/>
    <w:rsid w:val="00737122"/>
    <w:rsid w:val="00740C5A"/>
    <w:rsid w:val="00753001"/>
    <w:rsid w:val="007640ED"/>
    <w:rsid w:val="00783C9D"/>
    <w:rsid w:val="0078429C"/>
    <w:rsid w:val="007A35D3"/>
    <w:rsid w:val="007B0188"/>
    <w:rsid w:val="007B15F8"/>
    <w:rsid w:val="007B4AB8"/>
    <w:rsid w:val="007C23EA"/>
    <w:rsid w:val="007C37DB"/>
    <w:rsid w:val="007C69AC"/>
    <w:rsid w:val="007D243D"/>
    <w:rsid w:val="007D7D1B"/>
    <w:rsid w:val="007E20CA"/>
    <w:rsid w:val="007E7B18"/>
    <w:rsid w:val="007F7531"/>
    <w:rsid w:val="008016A0"/>
    <w:rsid w:val="00802800"/>
    <w:rsid w:val="00804073"/>
    <w:rsid w:val="00834188"/>
    <w:rsid w:val="0084397A"/>
    <w:rsid w:val="008466BC"/>
    <w:rsid w:val="00862F2A"/>
    <w:rsid w:val="00865FD6"/>
    <w:rsid w:val="008666EF"/>
    <w:rsid w:val="00871B92"/>
    <w:rsid w:val="00871CBA"/>
    <w:rsid w:val="00872EF2"/>
    <w:rsid w:val="00873CDC"/>
    <w:rsid w:val="008828C3"/>
    <w:rsid w:val="00885E14"/>
    <w:rsid w:val="00895E58"/>
    <w:rsid w:val="008A53C3"/>
    <w:rsid w:val="008B5DD3"/>
    <w:rsid w:val="008D1049"/>
    <w:rsid w:val="008D3DF5"/>
    <w:rsid w:val="008F14AD"/>
    <w:rsid w:val="0091289E"/>
    <w:rsid w:val="00926B9F"/>
    <w:rsid w:val="00934666"/>
    <w:rsid w:val="009351FF"/>
    <w:rsid w:val="00954576"/>
    <w:rsid w:val="009626B8"/>
    <w:rsid w:val="00962DC1"/>
    <w:rsid w:val="009710F2"/>
    <w:rsid w:val="009716A9"/>
    <w:rsid w:val="009803F6"/>
    <w:rsid w:val="009945C4"/>
    <w:rsid w:val="00995826"/>
    <w:rsid w:val="009C29F0"/>
    <w:rsid w:val="009C73A7"/>
    <w:rsid w:val="009D14E5"/>
    <w:rsid w:val="009F2823"/>
    <w:rsid w:val="00A22C2C"/>
    <w:rsid w:val="00A24E37"/>
    <w:rsid w:val="00A332AF"/>
    <w:rsid w:val="00A35D53"/>
    <w:rsid w:val="00A61672"/>
    <w:rsid w:val="00A70B50"/>
    <w:rsid w:val="00A7417F"/>
    <w:rsid w:val="00A77309"/>
    <w:rsid w:val="00A83E5D"/>
    <w:rsid w:val="00A85160"/>
    <w:rsid w:val="00A873B8"/>
    <w:rsid w:val="00A93B6B"/>
    <w:rsid w:val="00A941B0"/>
    <w:rsid w:val="00AA0D23"/>
    <w:rsid w:val="00AA16E7"/>
    <w:rsid w:val="00AB2188"/>
    <w:rsid w:val="00AC220E"/>
    <w:rsid w:val="00AC454E"/>
    <w:rsid w:val="00B03CFF"/>
    <w:rsid w:val="00B428AF"/>
    <w:rsid w:val="00B467E3"/>
    <w:rsid w:val="00B46A6F"/>
    <w:rsid w:val="00B57446"/>
    <w:rsid w:val="00B67BC4"/>
    <w:rsid w:val="00B816D8"/>
    <w:rsid w:val="00B818AD"/>
    <w:rsid w:val="00B84853"/>
    <w:rsid w:val="00B95C76"/>
    <w:rsid w:val="00BA13FF"/>
    <w:rsid w:val="00BA51B6"/>
    <w:rsid w:val="00BC04C4"/>
    <w:rsid w:val="00BC46FB"/>
    <w:rsid w:val="00BE0C78"/>
    <w:rsid w:val="00BE71D8"/>
    <w:rsid w:val="00BF5951"/>
    <w:rsid w:val="00C137E3"/>
    <w:rsid w:val="00C13BA8"/>
    <w:rsid w:val="00C147C4"/>
    <w:rsid w:val="00C15A9A"/>
    <w:rsid w:val="00C27A28"/>
    <w:rsid w:val="00C368AD"/>
    <w:rsid w:val="00C45CDA"/>
    <w:rsid w:val="00C605B8"/>
    <w:rsid w:val="00C804AB"/>
    <w:rsid w:val="00C85461"/>
    <w:rsid w:val="00C92A37"/>
    <w:rsid w:val="00C966B3"/>
    <w:rsid w:val="00CA402F"/>
    <w:rsid w:val="00CA4067"/>
    <w:rsid w:val="00CB19B4"/>
    <w:rsid w:val="00CE2959"/>
    <w:rsid w:val="00D03329"/>
    <w:rsid w:val="00D03BDE"/>
    <w:rsid w:val="00D048C9"/>
    <w:rsid w:val="00D10FD2"/>
    <w:rsid w:val="00D15221"/>
    <w:rsid w:val="00D616AF"/>
    <w:rsid w:val="00D623B9"/>
    <w:rsid w:val="00D7441E"/>
    <w:rsid w:val="00D83959"/>
    <w:rsid w:val="00D86728"/>
    <w:rsid w:val="00D8691E"/>
    <w:rsid w:val="00D932BF"/>
    <w:rsid w:val="00DA4122"/>
    <w:rsid w:val="00DB09C2"/>
    <w:rsid w:val="00DB1EA9"/>
    <w:rsid w:val="00DE004A"/>
    <w:rsid w:val="00DE3625"/>
    <w:rsid w:val="00DE7286"/>
    <w:rsid w:val="00E0423E"/>
    <w:rsid w:val="00E06175"/>
    <w:rsid w:val="00E17E67"/>
    <w:rsid w:val="00E27FE9"/>
    <w:rsid w:val="00E4637E"/>
    <w:rsid w:val="00E51126"/>
    <w:rsid w:val="00E81188"/>
    <w:rsid w:val="00E9326E"/>
    <w:rsid w:val="00EA751E"/>
    <w:rsid w:val="00EB5F25"/>
    <w:rsid w:val="00EC1BBF"/>
    <w:rsid w:val="00EC704D"/>
    <w:rsid w:val="00ED275D"/>
    <w:rsid w:val="00ED6200"/>
    <w:rsid w:val="00EF29B0"/>
    <w:rsid w:val="00F13D0B"/>
    <w:rsid w:val="00F1701A"/>
    <w:rsid w:val="00F33E90"/>
    <w:rsid w:val="00F444DC"/>
    <w:rsid w:val="00F601CE"/>
    <w:rsid w:val="00F6256A"/>
    <w:rsid w:val="00F7579F"/>
    <w:rsid w:val="00F77F35"/>
    <w:rsid w:val="00F90E1C"/>
    <w:rsid w:val="00F9194B"/>
    <w:rsid w:val="00F9595E"/>
    <w:rsid w:val="00FA4FA3"/>
    <w:rsid w:val="00FB0D8E"/>
    <w:rsid w:val="00FB2CEE"/>
    <w:rsid w:val="00FB5445"/>
    <w:rsid w:val="00FC075A"/>
    <w:rsid w:val="00FD01C0"/>
    <w:rsid w:val="00FF4D1B"/>
    <w:rsid w:val="00FF7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1C6BA1"/>
  <w15:chartTrackingRefBased/>
  <w15:docId w15:val="{0FA01BB8-6EFF-4240-9E3B-975D24360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691"/>
  </w:style>
  <w:style w:type="paragraph" w:styleId="Heading1">
    <w:name w:val="heading 1"/>
    <w:basedOn w:val="Normal"/>
    <w:link w:val="Heading1Char"/>
    <w:uiPriority w:val="9"/>
    <w:qFormat/>
    <w:rsid w:val="00FB0D8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69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3BD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280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E604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B0D8E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table" w:styleId="TableGrid">
    <w:name w:val="Table Grid"/>
    <w:basedOn w:val="TableNormal"/>
    <w:uiPriority w:val="39"/>
    <w:rsid w:val="00FB0D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B0D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0D8E"/>
  </w:style>
  <w:style w:type="paragraph" w:styleId="Footer">
    <w:name w:val="footer"/>
    <w:basedOn w:val="Normal"/>
    <w:link w:val="FooterChar"/>
    <w:uiPriority w:val="99"/>
    <w:unhideWhenUsed/>
    <w:rsid w:val="00FB0D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0D8E"/>
  </w:style>
  <w:style w:type="paragraph" w:customStyle="1" w:styleId="Default">
    <w:name w:val="Default"/>
    <w:rsid w:val="006469C1"/>
    <w:pPr>
      <w:autoSpaceDE w:val="0"/>
      <w:autoSpaceDN w:val="0"/>
      <w:adjustRightInd w:val="0"/>
      <w:spacing w:after="0" w:line="240" w:lineRule="auto"/>
    </w:pPr>
    <w:rPr>
      <w:rFonts w:ascii="Cambria" w:eastAsiaTheme="minorEastAsia" w:hAnsi="Cambria" w:cs="Cambria"/>
      <w:color w:val="000000"/>
      <w:lang w:eastAsia="en-CA"/>
    </w:rPr>
  </w:style>
  <w:style w:type="paragraph" w:styleId="FootnoteText">
    <w:name w:val="footnote text"/>
    <w:basedOn w:val="Normal"/>
    <w:link w:val="FootnoteTextChar"/>
    <w:uiPriority w:val="99"/>
    <w:unhideWhenUsed/>
    <w:rsid w:val="001E4AE4"/>
    <w:pPr>
      <w:spacing w:after="0" w:line="240" w:lineRule="auto"/>
      <w:ind w:left="10" w:right="57" w:hanging="10"/>
      <w:jc w:val="both"/>
    </w:pPr>
    <w:rPr>
      <w:rFonts w:ascii="Calibri" w:eastAsia="Calibri" w:hAnsi="Calibri" w:cs="Calibri"/>
      <w:color w:val="000000"/>
      <w:sz w:val="20"/>
      <w:szCs w:val="20"/>
      <w:lang w:eastAsia="en-C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E4AE4"/>
    <w:rPr>
      <w:rFonts w:ascii="Calibri" w:eastAsia="Calibri" w:hAnsi="Calibri" w:cs="Calibri"/>
      <w:color w:val="000000"/>
      <w:sz w:val="20"/>
      <w:szCs w:val="20"/>
      <w:lang w:eastAsia="en-CA"/>
    </w:rPr>
  </w:style>
  <w:style w:type="character" w:styleId="FootnoteReference">
    <w:name w:val="footnote reference"/>
    <w:basedOn w:val="DefaultParagraphFont"/>
    <w:uiPriority w:val="99"/>
    <w:semiHidden/>
    <w:unhideWhenUsed/>
    <w:rsid w:val="001E4AE4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66A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CA"/>
    </w:rPr>
  </w:style>
  <w:style w:type="character" w:styleId="Strong">
    <w:name w:val="Strong"/>
    <w:basedOn w:val="DefaultParagraphFont"/>
    <w:uiPriority w:val="22"/>
    <w:qFormat/>
    <w:rsid w:val="00191186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5C2881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B1E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B1EA9"/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ljs-keyword">
    <w:name w:val="hljs-keyword"/>
    <w:basedOn w:val="DefaultParagraphFont"/>
    <w:rsid w:val="007C69AC"/>
  </w:style>
  <w:style w:type="character" w:customStyle="1" w:styleId="Heading2Char">
    <w:name w:val="Heading 2 Char"/>
    <w:basedOn w:val="DefaultParagraphFont"/>
    <w:link w:val="Heading2"/>
    <w:uiPriority w:val="9"/>
    <w:rsid w:val="007C69A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03BDE"/>
    <w:rPr>
      <w:rFonts w:asciiTheme="majorHAnsi" w:eastAsiaTheme="majorEastAsia" w:hAnsiTheme="majorHAnsi" w:cstheme="majorBidi"/>
      <w:color w:val="1F4D78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73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9.png"/><Relationship Id="rId2" Type="http://schemas.openxmlformats.org/officeDocument/2006/relationships/image" Target="media/image8.sv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93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a Al Omari</dc:creator>
  <cp:keywords/>
  <dc:description/>
  <cp:lastModifiedBy>Maisha Khatoon</cp:lastModifiedBy>
  <cp:revision>5</cp:revision>
  <cp:lastPrinted>2019-01-23T14:36:00Z</cp:lastPrinted>
  <dcterms:created xsi:type="dcterms:W3CDTF">2023-07-11T23:15:00Z</dcterms:created>
  <dcterms:modified xsi:type="dcterms:W3CDTF">2023-07-12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7c046dc5ae6b8e8cfa1aa879a29252eba1a7d42d83be90b8594efe390061f0</vt:lpwstr>
  </property>
</Properties>
</file>